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B7991" w14:textId="77777777" w:rsidR="00210A30" w:rsidRPr="00210A30" w:rsidRDefault="00210A30" w:rsidP="00210A3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Given a binary tree, return the </w:t>
      </w:r>
      <w:r w:rsidRPr="00210A30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zigzag level order</w:t>
      </w:r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 traversal of its nodes' values. (</w:t>
      </w:r>
      <w:proofErr w:type="spellStart"/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ie</w:t>
      </w:r>
      <w:proofErr w:type="spellEnd"/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, from left to right, then right to left for the next level and alternate between).</w:t>
      </w:r>
    </w:p>
    <w:p w14:paraId="3993A6AA" w14:textId="77777777" w:rsidR="00210A30" w:rsidRPr="00210A30" w:rsidRDefault="00210A30" w:rsidP="00210A3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For example:</w:t>
      </w:r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br/>
        <w:t>Given binary tree </w:t>
      </w:r>
      <w:r w:rsidRPr="00210A3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3,9,</w:t>
      </w:r>
      <w:proofErr w:type="gramStart"/>
      <w:r w:rsidRPr="00210A3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0,null</w:t>
      </w:r>
      <w:proofErr w:type="gramEnd"/>
      <w:r w:rsidRPr="00210A3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,null,15,7]</w:t>
      </w:r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,</w:t>
      </w:r>
    </w:p>
    <w:p w14:paraId="706D8C51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  3</w:t>
      </w:r>
    </w:p>
    <w:p w14:paraId="35ACE0FC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 / \</w:t>
      </w:r>
    </w:p>
    <w:p w14:paraId="443FEA34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</w:t>
      </w:r>
      <w:proofErr w:type="gramStart"/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>9  20</w:t>
      </w:r>
      <w:proofErr w:type="gramEnd"/>
    </w:p>
    <w:p w14:paraId="6308B1BE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  /  \</w:t>
      </w:r>
    </w:p>
    <w:p w14:paraId="5F97B298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 15   7</w:t>
      </w:r>
    </w:p>
    <w:p w14:paraId="59AB52A0" w14:textId="77777777" w:rsidR="00210A30" w:rsidRPr="00210A30" w:rsidRDefault="00210A30" w:rsidP="00210A3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10A30">
        <w:rPr>
          <w:rFonts w:ascii="Segoe UI" w:eastAsia="Times New Roman" w:hAnsi="Segoe UI" w:cs="Segoe UI"/>
          <w:color w:val="263238"/>
          <w:sz w:val="21"/>
          <w:szCs w:val="21"/>
        </w:rPr>
        <w:t>return its zigzag level order traversal as:</w:t>
      </w:r>
    </w:p>
    <w:p w14:paraId="1C8DA310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00B5559D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[3],</w:t>
      </w:r>
    </w:p>
    <w:p w14:paraId="47A20F5F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[20,9],</w:t>
      </w:r>
    </w:p>
    <w:p w14:paraId="2F349737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 xml:space="preserve">  [15,7]</w:t>
      </w:r>
    </w:p>
    <w:p w14:paraId="0F99E6E9" w14:textId="77777777" w:rsidR="00210A30" w:rsidRPr="00210A30" w:rsidRDefault="00210A30" w:rsidP="00210A3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10A30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5175744A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LcwMDY2tTAzNjdT0lEKTi0uzszPAykwrAUA8nKt+iwAAAA="/>
  </w:docVars>
  <w:rsids>
    <w:rsidRoot w:val="00FA3B10"/>
    <w:rsid w:val="00210A30"/>
    <w:rsid w:val="00A57F9B"/>
    <w:rsid w:val="00AD2787"/>
    <w:rsid w:val="00D1495E"/>
    <w:rsid w:val="00E65929"/>
    <w:rsid w:val="00E80F3D"/>
    <w:rsid w:val="00FA3296"/>
    <w:rsid w:val="00FA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2B1F18-5783-44BA-A579-35AA516C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0A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210A3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0A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0A3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57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5T03:43:00Z</dcterms:created>
  <dcterms:modified xsi:type="dcterms:W3CDTF">2020-05-15T03:43:00Z</dcterms:modified>
</cp:coreProperties>
</file>